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citron vert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9E5102" w14:paraId="4040530E" w14:textId="56E3CA08">
      <w:pPr>
        <w:pStyle w:val="SDSTextNormal"/>
        <w:bidi w:val="0"/>
        <w:rPr>
          <w:rtl w:val="0"/>
        </w:rPr>
      </w:pPr>
      <w:r w:rsidRPr="0069446B">
        <w:rPr>
          <w:rtl w:val="0"/>
        </w:rPr>
        <w:t>Pas d’informations complémentaires disponibles</w:t>
      </w:r>
    </w:p>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rovoque une irritation cutanée. Peut provoquer une allergie cutanée. Provoque une sévère irritation des yeux. Toxique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citral, LIMONENE, 2,4-diméthylcyclohex-3-ène-1-carbaldéhyd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392-40-5</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7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4-dimethylcyclohex-3-ene-1-carb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68039-49-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8-264-1</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5-043-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avec précaution à l’eau pendant plusieurs minutes. Enlever les lentilles de contact si la victime en porte et si elles peuvent être facilement enlevées. Continuer à rincer. Si l’irritation oculaire persiste: consulter un médeci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Irritation. 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Recueillir le produit répandu.</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Porter un équipement de protection individuel. Éviter de respirer les poussières/fumées/gaz/brouillards/vapeurs/aérosols.</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aver les vêtements contaminés avant réutilisation. Les vêtements de travail contaminés ne devraient pas sortir du lieu de travail.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erte. Hespérid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citron vert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oxique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citron vert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al (5392-40-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4-dimethylcyclohex-3-ene-1-carbaldehyde (68039-49-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citral, LIMONENE, 2,4-diméthylcyclohex-3-ène-1-carbaldéhyde.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4/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4/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citron vert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1"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Bougie citron vert 10%</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conformément au règlement (CE) n° 1907/2006 (REACH) modifié par le règlement (UE) 2020/878</w:t>
          </w:r>
        </w:p>
        <w:p w:rsidR="009C6C12" w:rsidRPr="008F5B08" w:rsidP="008F5B08" w14:paraId="31267F45" w14:textId="67A5CBF0">
          <w:pPr>
            <w:pStyle w:val="SDSTableTextHeader"/>
          </w:pPr>
          <w:r>
            <w:rPr>
              <w:noProof/>
            </w:rPr>
            <w:t>Date d’émission: 04/05/2026   Version: 3.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_rels/header3.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D381316-C144-47D7-AFA8-17C33111BF89}"/>
</file>

<file path=customXml/itemProps3.xml><?xml version="1.0" encoding="utf-8"?>
<ds:datastoreItem xmlns:ds="http://schemas.openxmlformats.org/officeDocument/2006/customXml" ds:itemID="{66CCC24F-7D36-4743-8D3D-F97D5F811C97}"/>
</file>

<file path=customXml/itemProps4.xml><?xml version="1.0" encoding="utf-8"?>
<ds:datastoreItem xmlns:ds="http://schemas.openxmlformats.org/officeDocument/2006/customXml" ds:itemID="{1293CC07-F8B3-4FC5-B865-13E5024AD401}"/>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